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9E5E3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E5E3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040EA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40EA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9E5E3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0CF29C4" w14:textId="77777777" w:rsidR="000C049C"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r w:rsidR="00D36C46">
        <w:t>Table of Content</w:t>
      </w:r>
      <w:bookmarkEnd w:id="1"/>
      <w:bookmarkEnd w:id="2"/>
      <w:bookmarkEnd w:id="3"/>
      <w:bookmarkEnd w:id="4"/>
      <w:bookmarkEnd w:id="5"/>
      <w:bookmarkEnd w:id="6"/>
      <w:bookmarkEnd w:id="7"/>
      <w:bookmarkEnd w:id="8"/>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06823FFD" w14:textId="77777777" w:rsidR="000C049C" w:rsidRDefault="000C049C">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DDD8315"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5FAA2FB" w14:textId="77777777" w:rsidR="000C049C" w:rsidRDefault="000C049C">
      <w:pPr>
        <w:pStyle w:val="TOC2"/>
        <w:tabs>
          <w:tab w:val="left" w:pos="1200"/>
        </w:tabs>
        <w:rPr>
          <w:rFonts w:asciiTheme="minorHAnsi" w:eastAsiaTheme="minorEastAsia" w:hAnsiTheme="minorHAnsi" w:cstheme="minorBidi"/>
          <w:smallCaps w:val="0"/>
          <w:noProof/>
          <w:color w:val="auto"/>
          <w:sz w:val="22"/>
          <w:szCs w:val="22"/>
          <w:lang w:eastAsia="en-US"/>
        </w:rPr>
      </w:pPr>
      <w:r w:rsidRPr="006020B4">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020B4">
        <w:rPr>
          <w:noProof/>
        </w:rPr>
        <w:t>Application Characteristics</w:t>
      </w:r>
    </w:p>
    <w:p w14:paraId="3B4B55AB"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OMG-ASCQM Summary</w:t>
      </w:r>
    </w:p>
    <w:p w14:paraId="54225CD5"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3.</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for OMG-ASCQM Security</w:t>
      </w:r>
    </w:p>
    <w:p w14:paraId="45503DCE"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4.</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for OMG-ASCQM Reliability</w:t>
      </w:r>
    </w:p>
    <w:p w14:paraId="325FED4A"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5.</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for OMG-ASCQM Performance Efficiency</w:t>
      </w:r>
    </w:p>
    <w:p w14:paraId="251F077A"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6.</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for OMG-ASCQM Maintainability</w:t>
      </w:r>
    </w:p>
    <w:p w14:paraId="326E93C3"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7.</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Details for OMG-ASCQM Security</w:t>
      </w:r>
    </w:p>
    <w:p w14:paraId="57275B68"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8.</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Details for OMG-ASCQM Reliability</w:t>
      </w:r>
    </w:p>
    <w:p w14:paraId="1BEA8E22" w14:textId="77777777" w:rsidR="000C049C" w:rsidRDefault="000C049C">
      <w:pPr>
        <w:pStyle w:val="TOC1"/>
        <w:tabs>
          <w:tab w:val="left" w:pos="737"/>
        </w:tabs>
        <w:rPr>
          <w:rFonts w:asciiTheme="minorHAnsi" w:eastAsiaTheme="minorEastAsia" w:hAnsiTheme="minorHAnsi" w:cstheme="minorBidi"/>
          <w:b w:val="0"/>
          <w:caps w:val="0"/>
          <w:noProof/>
          <w:color w:val="auto"/>
          <w:sz w:val="22"/>
          <w:szCs w:val="22"/>
          <w:lang w:eastAsia="en-US"/>
        </w:rPr>
      </w:pPr>
      <w:r w:rsidRPr="006020B4">
        <w:rPr>
          <w:rFonts w:eastAsia="Calibri"/>
          <w:noProof/>
        </w:rPr>
        <w:t>9.</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Details for OMG-ASCQM Performance Efficiency</w:t>
      </w:r>
    </w:p>
    <w:p w14:paraId="105B70AB" w14:textId="77777777" w:rsidR="000C049C" w:rsidRDefault="000C049C">
      <w:pPr>
        <w:pStyle w:val="TOC1"/>
        <w:tabs>
          <w:tab w:val="left" w:pos="1000"/>
        </w:tabs>
        <w:rPr>
          <w:rFonts w:asciiTheme="minorHAnsi" w:eastAsiaTheme="minorEastAsia" w:hAnsiTheme="minorHAnsi" w:cstheme="minorBidi"/>
          <w:b w:val="0"/>
          <w:caps w:val="0"/>
          <w:noProof/>
          <w:color w:val="auto"/>
          <w:sz w:val="22"/>
          <w:szCs w:val="22"/>
          <w:lang w:eastAsia="en-US"/>
        </w:rPr>
      </w:pPr>
      <w:r w:rsidRPr="006020B4">
        <w:rPr>
          <w:rFonts w:eastAsia="Calibri"/>
          <w:noProof/>
        </w:rPr>
        <w:t>10.</w:t>
      </w:r>
      <w:r>
        <w:rPr>
          <w:rFonts w:asciiTheme="minorHAnsi" w:eastAsiaTheme="minorEastAsia" w:hAnsiTheme="minorHAnsi" w:cstheme="minorBidi"/>
          <w:b w:val="0"/>
          <w:caps w:val="0"/>
          <w:noProof/>
          <w:color w:val="auto"/>
          <w:sz w:val="22"/>
          <w:szCs w:val="22"/>
          <w:lang w:eastAsia="en-US"/>
        </w:rPr>
        <w:tab/>
      </w:r>
      <w:r w:rsidRPr="006020B4">
        <w:rPr>
          <w:rFonts w:eastAsia="Calibri"/>
          <w:noProof/>
        </w:rPr>
        <w:t>CAST Findings Details for OMG-ASCQM Maintainability</w:t>
      </w:r>
    </w:p>
    <w:p w14:paraId="1EFDFA15" w14:textId="77777777" w:rsidR="000C049C" w:rsidRDefault="000C049C">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106FC6AE" w14:textId="77777777" w:rsidR="000C049C" w:rsidRDefault="000C049C">
      <w:pPr>
        <w:pStyle w:val="TOC2"/>
        <w:tabs>
          <w:tab w:val="left" w:pos="1200"/>
        </w:tabs>
        <w:rPr>
          <w:rFonts w:asciiTheme="minorHAnsi" w:eastAsiaTheme="minorEastAsia" w:hAnsiTheme="minorHAnsi" w:cstheme="minorBidi"/>
          <w:smallCaps w:val="0"/>
          <w:noProof/>
          <w:color w:val="auto"/>
          <w:sz w:val="22"/>
          <w:szCs w:val="22"/>
          <w:lang w:eastAsia="en-US"/>
        </w:rPr>
      </w:pPr>
      <w:r w:rsidRPr="006020B4">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6020B4">
        <w:rPr>
          <w:noProof/>
        </w:rPr>
        <w:t>About CAST Software Intelligence</w:t>
      </w:r>
    </w:p>
    <w:p w14:paraId="2B25CCE4" w14:textId="77777777" w:rsidR="000C049C" w:rsidRDefault="000C049C">
      <w:pPr>
        <w:pStyle w:val="TOC2"/>
        <w:tabs>
          <w:tab w:val="left" w:pos="1200"/>
        </w:tabs>
        <w:rPr>
          <w:rFonts w:asciiTheme="minorHAnsi" w:eastAsiaTheme="minorEastAsia" w:hAnsiTheme="minorHAnsi" w:cstheme="minorBidi"/>
          <w:smallCaps w:val="0"/>
          <w:noProof/>
          <w:color w:val="auto"/>
          <w:sz w:val="22"/>
          <w:szCs w:val="22"/>
          <w:lang w:eastAsia="en-US"/>
        </w:rPr>
      </w:pPr>
      <w:r w:rsidRPr="006020B4">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6020B4">
        <w:rPr>
          <w:noProof/>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bookmarkStart w:id="9" w:name="_GoBack"/>
      <w:bookmarkEnd w:id="9"/>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25240404"/>
      <w:r w:rsidR="005773E4">
        <w:t>Introduction</w:t>
      </w:r>
      <w:bookmarkEnd w:id="10"/>
      <w:bookmarkEnd w:id="11"/>
      <w:bookmarkEnd w:id="12"/>
      <w:bookmarkEnd w:id="13"/>
      <w:bookmarkEnd w:id="14"/>
      <w:bookmarkEnd w:id="15"/>
      <w:bookmarkEnd w:id="16"/>
      <w:bookmarkEnd w:id="17"/>
    </w:p>
    <w:p w14:paraId="34CF3A1B" w14:textId="2990EA00" w:rsidR="0087076A" w:rsidRPr="0087076A" w:rsidRDefault="0087076A" w:rsidP="0087076A">
      <w:pPr>
        <w:ind w:right="657"/>
      </w:pPr>
      <w:bookmarkStart w:id="18"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19" w:name="_Toc531862352"/>
      <w:bookmarkStart w:id="20" w:name="_Toc14696276"/>
      <w:bookmarkStart w:id="21" w:name="_Toc14781141"/>
      <w:bookmarkStart w:id="22" w:name="_Toc14781349"/>
      <w:bookmarkStart w:id="23"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21078013"/>
      <w:bookmarkStart w:id="25" w:name="_Toc21078059"/>
      <w:bookmarkStart w:id="26" w:name="_Toc25240405"/>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27" w:name="_Toc531862353"/>
      <w:bookmarkStart w:id="28" w:name="_Toc14696277"/>
      <w:bookmarkStart w:id="29" w:name="_Toc14781142"/>
      <w:bookmarkStart w:id="30" w:name="_Toc14781350"/>
      <w:bookmarkStart w:id="31" w:name="_Toc15304606"/>
      <w:bookmarkStart w:id="32" w:name="_Toc21078014"/>
      <w:bookmarkStart w:id="33" w:name="_Toc21078060"/>
      <w:bookmarkStart w:id="34" w:name="_Toc25240406"/>
      <w:r>
        <w:lastRenderedPageBreak/>
        <w:t>OMG-ASCQM</w:t>
      </w:r>
      <w:r w:rsidR="004708D5">
        <w:t xml:space="preserve"> </w:t>
      </w:r>
      <w:bookmarkEnd w:id="27"/>
      <w:bookmarkEnd w:id="28"/>
      <w:r w:rsidR="006B65DD">
        <w:t>Summary</w:t>
      </w:r>
      <w:bookmarkEnd w:id="29"/>
      <w:bookmarkEnd w:id="30"/>
      <w:bookmarkEnd w:id="31"/>
      <w:bookmarkEnd w:id="32"/>
      <w:bookmarkEnd w:id="33"/>
      <w:bookmarkEnd w:id="34"/>
    </w:p>
    <w:p w14:paraId="576EB6C4" w14:textId="07E74C61"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5" w:name="_Toc531862361"/>
      <w:bookmarkStart w:id="36" w:name="_Toc14696279"/>
      <w:bookmarkStart w:id="37" w:name="_Toc14781144"/>
      <w:bookmarkStart w:id="38" w:name="_Toc14781352"/>
      <w:bookmarkStart w:id="39" w:name="_Toc15304608"/>
      <w:bookmarkStart w:id="40" w:name="_Toc21078015"/>
      <w:bookmarkStart w:id="41" w:name="_Toc21078061"/>
      <w:bookmarkStart w:id="42" w:name="_Toc25240407"/>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5"/>
      <w:bookmarkEnd w:id="36"/>
      <w:bookmarkEnd w:id="37"/>
      <w:bookmarkEnd w:id="38"/>
      <w:bookmarkEnd w:id="39"/>
      <w:bookmarkEnd w:id="40"/>
      <w:bookmarkEnd w:id="41"/>
      <w:bookmarkEnd w:id="42"/>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43" w:name="_Toc531862380"/>
      <w:bookmarkStart w:id="44" w:name="_Toc14696280"/>
      <w:bookmarkStart w:id="45" w:name="_Toc14781145"/>
      <w:bookmarkStart w:id="46" w:name="_Toc14781353"/>
      <w:bookmarkStart w:id="47" w:name="_Toc15304609"/>
      <w:bookmarkStart w:id="48" w:name="_Toc21078016"/>
      <w:bookmarkStart w:id="49" w:name="_Toc21078062"/>
      <w:bookmarkStart w:id="50" w:name="_Toc25240408"/>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43"/>
      <w:bookmarkEnd w:id="44"/>
      <w:bookmarkEnd w:id="45"/>
      <w:bookmarkEnd w:id="46"/>
      <w:bookmarkEnd w:id="47"/>
      <w:bookmarkEnd w:id="48"/>
      <w:bookmarkEnd w:id="49"/>
      <w:bookmarkEnd w:id="50"/>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51" w:name="_Toc531862397"/>
      <w:bookmarkStart w:id="52" w:name="_Toc14696281"/>
      <w:bookmarkStart w:id="53" w:name="_Toc14781146"/>
      <w:bookmarkStart w:id="54" w:name="_Toc14781354"/>
      <w:bookmarkStart w:id="55" w:name="_Toc15304610"/>
      <w:bookmarkStart w:id="56" w:name="_Toc21078017"/>
      <w:bookmarkStart w:id="57" w:name="_Toc21078063"/>
      <w:bookmarkStart w:id="58" w:name="_Toc25240409"/>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51"/>
      <w:bookmarkEnd w:id="52"/>
      <w:bookmarkEnd w:id="53"/>
      <w:bookmarkEnd w:id="54"/>
      <w:bookmarkEnd w:id="55"/>
      <w:bookmarkEnd w:id="56"/>
      <w:bookmarkEnd w:id="57"/>
      <w:bookmarkEnd w:id="58"/>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59" w:name="_Toc531862406"/>
      <w:bookmarkStart w:id="60" w:name="_Toc14696282"/>
      <w:bookmarkStart w:id="61" w:name="_Toc14781147"/>
      <w:bookmarkStart w:id="62" w:name="_Toc14781355"/>
      <w:bookmarkStart w:id="63" w:name="_Toc15304611"/>
      <w:bookmarkStart w:id="64" w:name="_Toc21078018"/>
      <w:bookmarkStart w:id="65" w:name="_Toc21078064"/>
      <w:bookmarkStart w:id="66" w:name="_Toc25240410"/>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59"/>
      <w:bookmarkEnd w:id="60"/>
      <w:bookmarkEnd w:id="61"/>
      <w:bookmarkEnd w:id="62"/>
      <w:bookmarkEnd w:id="63"/>
      <w:bookmarkEnd w:id="64"/>
      <w:bookmarkEnd w:id="65"/>
      <w:bookmarkEnd w:id="66"/>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568272D" w:rsidR="00D80538" w:rsidRPr="0087076A" w:rsidRDefault="00D80538" w:rsidP="00D80538">
      <w:pPr>
        <w:pStyle w:val="Heading1"/>
        <w:rPr>
          <w:rFonts w:eastAsia="Calibri"/>
        </w:rPr>
      </w:pPr>
      <w:bookmarkStart w:id="67" w:name="_Toc25240411"/>
      <w:r>
        <w:rPr>
          <w:rFonts w:eastAsia="Calibri"/>
        </w:rPr>
        <w:lastRenderedPageBreak/>
        <w:t>CAST Findings</w:t>
      </w:r>
      <w:r>
        <w:rPr>
          <w:rFonts w:eastAsia="Calibri"/>
        </w:rPr>
        <w:t xml:space="preserve"> Details</w:t>
      </w:r>
      <w:r>
        <w:rPr>
          <w:rFonts w:eastAsia="Calibri"/>
        </w:rPr>
        <w:t xml:space="preserve"> for OMG-ASCQM Security</w:t>
      </w:r>
      <w:bookmarkEnd w:id="6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1"/>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3D603438" w:rsidR="00663337" w:rsidRPr="0087076A" w:rsidRDefault="00663337" w:rsidP="00663337">
      <w:pPr>
        <w:pStyle w:val="Heading1"/>
        <w:rPr>
          <w:rFonts w:eastAsia="Calibri"/>
        </w:rPr>
      </w:pPr>
      <w:bookmarkStart w:id="68" w:name="_Toc25240412"/>
      <w:r>
        <w:rPr>
          <w:rFonts w:eastAsia="Calibri"/>
        </w:rPr>
        <w:lastRenderedPageBreak/>
        <w:t xml:space="preserve">CAST Findings Details for OMG-ASCQM </w:t>
      </w:r>
      <w:r>
        <w:rPr>
          <w:rFonts w:eastAsia="Calibri"/>
        </w:rPr>
        <w:t>Reliability</w:t>
      </w:r>
      <w:bookmarkEnd w:id="68"/>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Reliability,COUNT=-1"/>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BB00E98" w:rsidR="003C1DE7" w:rsidRPr="0087076A" w:rsidRDefault="003C1DE7" w:rsidP="003C1DE7">
      <w:pPr>
        <w:pStyle w:val="Heading1"/>
        <w:rPr>
          <w:rFonts w:eastAsia="Calibri"/>
        </w:rPr>
      </w:pPr>
      <w:bookmarkStart w:id="69" w:name="_Toc25240413"/>
      <w:r>
        <w:rPr>
          <w:rFonts w:eastAsia="Calibri"/>
        </w:rPr>
        <w:lastRenderedPageBreak/>
        <w:t xml:space="preserve">CAST Findings Details for OMG-ASCQM </w:t>
      </w:r>
      <w:r>
        <w:rPr>
          <w:rFonts w:eastAsia="Calibri"/>
        </w:rPr>
        <w:t>Performance Efficiency</w:t>
      </w:r>
      <w:bookmarkEnd w:id="6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Performance-Efficiency,COUNT=-1"/>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39BB697B" w:rsidR="009A3537" w:rsidRPr="0087076A" w:rsidRDefault="009A3537" w:rsidP="009A3537">
      <w:pPr>
        <w:pStyle w:val="Heading1"/>
        <w:rPr>
          <w:rFonts w:eastAsia="Calibri"/>
        </w:rPr>
      </w:pPr>
      <w:bookmarkStart w:id="70" w:name="_Toc25240414"/>
      <w:r>
        <w:rPr>
          <w:rFonts w:eastAsia="Calibri"/>
        </w:rPr>
        <w:lastRenderedPageBreak/>
        <w:t xml:space="preserve">CAST Findings Details for OMG-ASCQM </w:t>
      </w:r>
      <w:r>
        <w:rPr>
          <w:rFonts w:eastAsia="Calibri"/>
        </w:rPr>
        <w:t>Maintainability</w:t>
      </w:r>
      <w:bookmarkEnd w:id="7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Maintainability,COUNT=-1"/>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1" w:name="_Toc531862419"/>
      <w:bookmarkStart w:id="72" w:name="_Toc14696283"/>
      <w:bookmarkStart w:id="73" w:name="_Toc14781148"/>
      <w:bookmarkStart w:id="74" w:name="_Toc14781356"/>
      <w:bookmarkStart w:id="75" w:name="_Toc15304612"/>
      <w:bookmarkStart w:id="76" w:name="_Toc21078019"/>
      <w:bookmarkStart w:id="77" w:name="_Toc21078065"/>
      <w:bookmarkStart w:id="78" w:name="_Toc25240415"/>
      <w:r>
        <w:lastRenderedPageBreak/>
        <w:t>A</w:t>
      </w:r>
      <w:r w:rsidR="00CA74F4">
        <w:t>ppendix</w:t>
      </w:r>
      <w:bookmarkEnd w:id="71"/>
      <w:bookmarkEnd w:id="72"/>
      <w:bookmarkEnd w:id="73"/>
      <w:bookmarkEnd w:id="74"/>
      <w:bookmarkEnd w:id="75"/>
      <w:bookmarkEnd w:id="76"/>
      <w:bookmarkEnd w:id="77"/>
      <w:bookmarkEnd w:id="78"/>
      <w:r w:rsidR="00CA74F4">
        <w:t xml:space="preserve"> </w:t>
      </w:r>
    </w:p>
    <w:p w14:paraId="48916227" w14:textId="1845DF32" w:rsidR="00010552" w:rsidRDefault="00010552" w:rsidP="002638B2">
      <w:pPr>
        <w:pStyle w:val="Heading2"/>
        <w:spacing w:after="0"/>
        <w:ind w:left="540" w:right="657" w:hanging="540"/>
        <w:rPr>
          <w:lang w:val="en-US"/>
        </w:rPr>
      </w:pPr>
      <w:bookmarkStart w:id="79" w:name="_Toc531862420"/>
      <w:bookmarkStart w:id="80" w:name="_Toc14696284"/>
      <w:bookmarkStart w:id="81" w:name="_Toc14781149"/>
      <w:bookmarkStart w:id="82" w:name="_Toc14781357"/>
      <w:bookmarkStart w:id="83" w:name="_Toc15304613"/>
      <w:bookmarkStart w:id="84" w:name="_Toc21078020"/>
      <w:bookmarkStart w:id="85" w:name="_Toc21078066"/>
      <w:bookmarkStart w:id="86" w:name="_Toc25240416"/>
      <w:r>
        <w:rPr>
          <w:lang w:val="en-US"/>
        </w:rPr>
        <w:t>About CAST Software Intelligence</w:t>
      </w:r>
      <w:bookmarkEnd w:id="79"/>
      <w:bookmarkEnd w:id="80"/>
      <w:bookmarkEnd w:id="81"/>
      <w:bookmarkEnd w:id="82"/>
      <w:bookmarkEnd w:id="83"/>
      <w:bookmarkEnd w:id="84"/>
      <w:bookmarkEnd w:id="85"/>
      <w:bookmarkEnd w:id="86"/>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9E5E37"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87" w:name="_Toc531862421"/>
      <w:bookmarkStart w:id="88" w:name="_Toc14696285"/>
      <w:bookmarkStart w:id="89" w:name="_Toc14781150"/>
      <w:bookmarkStart w:id="90" w:name="_Toc14781358"/>
      <w:bookmarkStart w:id="91" w:name="_Toc15304614"/>
      <w:bookmarkStart w:id="92" w:name="_Toc21078021"/>
      <w:bookmarkStart w:id="93" w:name="_Toc21078067"/>
      <w:bookmarkStart w:id="94" w:name="_Toc25240417"/>
      <w:r>
        <w:rPr>
          <w:lang w:val="en-US"/>
        </w:rPr>
        <w:t xml:space="preserve">About </w:t>
      </w:r>
      <w:r w:rsidR="00730267">
        <w:rPr>
          <w:lang w:val="en-US"/>
        </w:rPr>
        <w:t>CISQ OMG-ASCQM</w:t>
      </w:r>
      <w:r>
        <w:rPr>
          <w:lang w:val="en-US"/>
        </w:rPr>
        <w:t xml:space="preserve"> Automated Quality Characteristic Measures</w:t>
      </w:r>
      <w:bookmarkEnd w:id="87"/>
      <w:bookmarkEnd w:id="88"/>
      <w:bookmarkEnd w:id="89"/>
      <w:bookmarkEnd w:id="90"/>
      <w:bookmarkEnd w:id="91"/>
      <w:bookmarkEnd w:id="92"/>
      <w:bookmarkEnd w:id="93"/>
      <w:bookmarkEnd w:id="94"/>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4004F3" w:rsidRDefault="009E5E3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3"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9E5E3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4"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9E5E3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9E5E3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EC757" w14:textId="77777777" w:rsidR="009E5E37" w:rsidRDefault="009E5E37">
      <w:r>
        <w:separator/>
      </w:r>
    </w:p>
  </w:endnote>
  <w:endnote w:type="continuationSeparator" w:id="0">
    <w:p w14:paraId="4390C06F" w14:textId="77777777" w:rsidR="009E5E37" w:rsidRDefault="009E5E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4381A" w14:textId="77777777" w:rsidR="009E5E37" w:rsidRDefault="009E5E37">
      <w:r>
        <w:separator/>
      </w:r>
    </w:p>
  </w:footnote>
  <w:footnote w:type="continuationSeparator" w:id="0">
    <w:p w14:paraId="27BA2673" w14:textId="77777777" w:rsidR="009E5E37" w:rsidRDefault="009E5E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7AC1C47"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mg.org/spec/ASCS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mg.org/spec/ASCM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yperlink" Target="https://www.omg.org/spec/ASCPEM/" TargetMode="Externa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R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28C46B-475B-41C1-B67C-D44FCD0F9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8</TotalTime>
  <Pages>13</Pages>
  <Words>880</Words>
  <Characters>5020</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4</cp:revision>
  <cp:lastPrinted>2014-04-04T13:22:00Z</cp:lastPrinted>
  <dcterms:created xsi:type="dcterms:W3CDTF">2018-09-23T06:31:00Z</dcterms:created>
  <dcterms:modified xsi:type="dcterms:W3CDTF">2019-11-21T13:5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